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6ED6" w:rsidRDefault="00976ED6" w:rsidP="00BC43C6">
      <w:pPr>
        <w:widowControl w:val="0"/>
        <w:autoSpaceDE w:val="0"/>
        <w:autoSpaceDN w:val="0"/>
        <w:adjustRightInd w:val="0"/>
        <w:rPr>
          <w:b/>
        </w:rPr>
      </w:pPr>
      <w:bookmarkStart w:id="0" w:name="_GoBack"/>
      <w:bookmarkEnd w:id="0"/>
      <w:r w:rsidRPr="00237925">
        <w:rPr>
          <w:b/>
        </w:rPr>
        <w:t>CON RICHIESTA DI</w:t>
      </w:r>
      <w:r>
        <w:rPr>
          <w:b/>
        </w:rPr>
        <w:tab/>
      </w:r>
      <w:r>
        <w:rPr>
          <w:b/>
        </w:rPr>
        <w:tab/>
      </w:r>
      <w:r w:rsidRPr="00237925">
        <w:rPr>
          <w:b/>
        </w:rPr>
        <w:tab/>
      </w:r>
      <w:r w:rsidRPr="00237925">
        <w:rPr>
          <w:b/>
        </w:rPr>
        <w:tab/>
      </w:r>
      <w:r w:rsidRPr="00237925">
        <w:rPr>
          <w:b/>
        </w:rPr>
        <w:tab/>
        <w:t>REFERENTE</w:t>
      </w:r>
    </w:p>
    <w:p w:rsidR="00976ED6" w:rsidRPr="00BC43C6" w:rsidRDefault="00976ED6" w:rsidP="00BC43C6">
      <w:pPr>
        <w:widowControl w:val="0"/>
        <w:autoSpaceDE w:val="0"/>
        <w:autoSpaceDN w:val="0"/>
        <w:adjustRightInd w:val="0"/>
        <w:rPr>
          <w:b/>
        </w:rPr>
      </w:pPr>
      <w:r w:rsidRPr="00237925">
        <w:rPr>
          <w:b/>
        </w:rPr>
        <w:t>IMMEDIATA PUBBLICAZION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237925">
        <w:t>David Givens</w:t>
      </w:r>
    </w:p>
    <w:p w:rsidR="00976ED6" w:rsidRPr="00237925" w:rsidRDefault="00976ED6" w:rsidP="0086103D">
      <w:pPr>
        <w:widowControl w:val="0"/>
        <w:autoSpaceDE w:val="0"/>
        <w:autoSpaceDN w:val="0"/>
        <w:adjustRightInd w:val="0"/>
        <w:ind w:left="3600" w:firstLine="720"/>
        <w:rPr>
          <w:color w:val="FF0000"/>
        </w:rPr>
      </w:pPr>
      <w:r w:rsidRPr="00237925">
        <w:rPr>
          <w:color w:val="FF0000"/>
        </w:rPr>
        <w:tab/>
      </w:r>
      <w:hyperlink r:id="rId7" w:history="1">
        <w:r w:rsidRPr="00237925">
          <w:rPr>
            <w:rStyle w:val="Hyperlink"/>
          </w:rPr>
          <w:t>david.givens@samtec.com</w:t>
        </w:r>
      </w:hyperlink>
    </w:p>
    <w:p w:rsidR="00976ED6" w:rsidRPr="00237925" w:rsidRDefault="00976ED6" w:rsidP="0086103D">
      <w:pPr>
        <w:widowControl w:val="0"/>
        <w:autoSpaceDE w:val="0"/>
        <w:autoSpaceDN w:val="0"/>
        <w:adjustRightInd w:val="0"/>
        <w:ind w:left="3600" w:firstLine="720"/>
      </w:pPr>
      <w:r w:rsidRPr="00237925">
        <w:tab/>
        <w:t>+1 717-818-5759</w:t>
      </w:r>
    </w:p>
    <w:p w:rsidR="00976ED6" w:rsidRPr="00237925" w:rsidRDefault="00976ED6" w:rsidP="0086103D">
      <w:pPr>
        <w:rPr>
          <w:b/>
        </w:rPr>
      </w:pPr>
    </w:p>
    <w:p w:rsidR="00976ED6" w:rsidRPr="00237925" w:rsidRDefault="00976ED6" w:rsidP="0086103D">
      <w:pPr>
        <w:rPr>
          <w:b/>
        </w:rPr>
      </w:pPr>
      <w:r w:rsidRPr="00237925">
        <w:rPr>
          <w:b/>
        </w:rPr>
        <w:t>[SAMTEC LOGO]</w:t>
      </w:r>
      <w:r w:rsidRPr="00237925">
        <w:rPr>
          <w:b/>
        </w:rPr>
        <w:tab/>
      </w:r>
      <w:r w:rsidRPr="00237925">
        <w:rPr>
          <w:b/>
        </w:rPr>
        <w:tab/>
      </w:r>
      <w:r w:rsidRPr="00237925">
        <w:rPr>
          <w:b/>
        </w:rPr>
        <w:tab/>
      </w:r>
      <w:r w:rsidRPr="00237925">
        <w:rPr>
          <w:b/>
        </w:rPr>
        <w:tab/>
      </w:r>
      <w:r w:rsidRPr="00237925">
        <w:rPr>
          <w:b/>
        </w:rPr>
        <w:tab/>
        <w:t>Agosto 2018</w:t>
      </w:r>
    </w:p>
    <w:p w:rsidR="00976ED6" w:rsidRPr="00237925" w:rsidRDefault="00976ED6" w:rsidP="0086103D"/>
    <w:p w:rsidR="00976ED6" w:rsidRPr="00237925" w:rsidRDefault="00976ED6" w:rsidP="0086103D">
      <w:pPr>
        <w:jc w:val="center"/>
        <w:rPr>
          <w:b/>
        </w:rPr>
      </w:pPr>
      <w:r w:rsidRPr="00237925">
        <w:rPr>
          <w:b/>
        </w:rPr>
        <w:t>Samtec annuncia il completamento del nuovo standard VITA 57.4 FMC+</w:t>
      </w:r>
    </w:p>
    <w:p w:rsidR="00976ED6" w:rsidRPr="00237925" w:rsidRDefault="00976ED6" w:rsidP="0086103D">
      <w:pPr>
        <w:jc w:val="center"/>
        <w:rPr>
          <w:b/>
          <w:shd w:val="clear" w:color="auto" w:fill="FFFFFF"/>
        </w:rPr>
      </w:pPr>
    </w:p>
    <w:p w:rsidR="00976ED6" w:rsidRPr="00237925" w:rsidRDefault="00976ED6" w:rsidP="0086103D">
      <w:pPr>
        <w:jc w:val="center"/>
      </w:pPr>
      <w:r w:rsidRPr="00237925">
        <w:t>I comprovati connettori SEARAY™ offrono prestazioni affidabili in relazione all’integrità del segnale in ambienti difficili</w:t>
      </w:r>
    </w:p>
    <w:p w:rsidR="00976ED6" w:rsidRPr="00237925" w:rsidRDefault="00976ED6" w:rsidP="0086103D">
      <w:pPr>
        <w:rPr>
          <w:b/>
        </w:rPr>
      </w:pPr>
    </w:p>
    <w:p w:rsidR="00976ED6" w:rsidRPr="00237925" w:rsidRDefault="00976ED6" w:rsidP="00BC43C6">
      <w:pPr>
        <w:rPr>
          <w:color w:val="000000"/>
        </w:rPr>
      </w:pPr>
      <w:r w:rsidRPr="00237925">
        <w:rPr>
          <w:b/>
          <w:color w:val="000000"/>
        </w:rPr>
        <w:t xml:space="preserve">New Albany, IN: </w:t>
      </w:r>
      <w:r w:rsidRPr="00237925">
        <w:rPr>
          <w:color w:val="000000"/>
        </w:rPr>
        <w:t xml:space="preserve">in qualità di socio ANSI/VITA, Samtec, un’azienda privata del valore di 713 milioni di dollari e produttrice a livello internazionale di un’ampia gamma di soluzioni di interconnessione elettroniche, sostiene il lancio del nuovo standard ANSI/VITA 57.4-2018 FPGA Mezzanine Card Plus. VITA 57.4, indicato anche con la sigla FMC+, amplia le funzionalità I/O definite in ANSI/VITA 57.1 FMC aggiungendo due nuovi connettori che consentono velocità di trasmissione dati più elevate. </w:t>
      </w:r>
    </w:p>
    <w:p w:rsidR="00976ED6" w:rsidRPr="00237925" w:rsidRDefault="00976ED6" w:rsidP="0086103D">
      <w:pPr>
        <w:rPr>
          <w:color w:val="000000"/>
        </w:rPr>
      </w:pPr>
      <w:r w:rsidRPr="00237925">
        <w:rPr>
          <w:color w:val="000000"/>
        </w:rPr>
        <w:t xml:space="preserve"> </w:t>
      </w:r>
    </w:p>
    <w:p w:rsidR="00976ED6" w:rsidRPr="00237925" w:rsidRDefault="00976ED6" w:rsidP="00BC43C6">
      <w:pPr>
        <w:rPr>
          <w:color w:val="000000"/>
        </w:rPr>
      </w:pPr>
      <w:r w:rsidRPr="00237925">
        <w:rPr>
          <w:color w:val="000000"/>
        </w:rPr>
        <w:t xml:space="preserve">I moduli FMC+ forniscono una scheda mezzanine standardizzata spesso impiegata in soluzioni di sviluppo di FPGA e da produttori di dispositivi COTS. Grazie a caratteristiche quali il ridotto fattore di forma e la piedinatura definibile dall’utilizzatore, FMC+ </w:t>
      </w:r>
      <w:r>
        <w:rPr>
          <w:color w:val="000000"/>
        </w:rPr>
        <w:t>presenta notevoli vantaggi</w:t>
      </w:r>
      <w:r w:rsidRPr="00237925">
        <w:rPr>
          <w:color w:val="000000"/>
        </w:rPr>
        <w:t xml:space="preserve"> per l’utente finale e inoltre mantiene la modularità. Oltre ad assicurare la retrocompatibilità con le schede mezzanine FMC, lo standard FMC+ estende la larghezza di banda e le prestazioni di elaborazione, pur mantenendo lo stesso fattore di forma </w:t>
      </w:r>
      <w:r>
        <w:rPr>
          <w:color w:val="000000"/>
        </w:rPr>
        <w:t>garantito da</w:t>
      </w:r>
      <w:r w:rsidRPr="00237925">
        <w:rPr>
          <w:color w:val="000000"/>
        </w:rPr>
        <w:t xml:space="preserve"> FMC. </w:t>
      </w:r>
    </w:p>
    <w:p w:rsidR="00976ED6" w:rsidRPr="00237925" w:rsidRDefault="00976ED6" w:rsidP="0086103D">
      <w:pPr>
        <w:rPr>
          <w:color w:val="000000"/>
        </w:rPr>
      </w:pPr>
      <w:r w:rsidRPr="00237925">
        <w:rPr>
          <w:color w:val="000000"/>
        </w:rPr>
        <w:t xml:space="preserve"> </w:t>
      </w:r>
    </w:p>
    <w:p w:rsidR="00976ED6" w:rsidRPr="00237925" w:rsidRDefault="00976ED6" w:rsidP="00BC43C6">
      <w:pPr>
        <w:rPr>
          <w:color w:val="000000"/>
        </w:rPr>
      </w:pPr>
      <w:r w:rsidRPr="00237925">
        <w:rPr>
          <w:color w:val="000000"/>
        </w:rPr>
        <w:t xml:space="preserve">I connettori verticali SEARAY™ di Samtec </w:t>
      </w:r>
      <w:r>
        <w:rPr>
          <w:color w:val="000000"/>
        </w:rPr>
        <w:t>figurano</w:t>
      </w:r>
      <w:r w:rsidRPr="00237925">
        <w:rPr>
          <w:color w:val="000000"/>
        </w:rPr>
        <w:t xml:space="preserve"> nello standard VITA 57.4, che specifica altezze di impilamento pari a 8,5 mm e 10 mm. Funzionano a velocità sino a 28 Gbps, richiedono forze di inserzione/estrazione limitate e sono dotati di terminazioni realizzate con un processo speciale (carica di lega brasante).   Inoltre, lo standard FMC+ specifica l’utilizzo di un connettore di estensione opzionale (HSPCe, High Serial Pin Connector extension), che aumenta a 80 il numero totale di pin, disposti secondo un array di 4 x 20; la velocità di trasmissione dati passa così da 28 a 32 Gbps su canali full-duplex. Il connettore SEARAY™ espanso è stato prescelto sia in virtù dei risultati positivi presentati nello standard VITA 57.1 FMC che per le elevate velocità e l’affidabile costruzione offerte.</w:t>
      </w:r>
    </w:p>
    <w:p w:rsidR="00976ED6" w:rsidRPr="00237925" w:rsidRDefault="00976ED6" w:rsidP="0086103D">
      <w:pPr>
        <w:rPr>
          <w:color w:val="000000"/>
        </w:rPr>
      </w:pPr>
      <w:r w:rsidRPr="00237925">
        <w:rPr>
          <w:color w:val="000000"/>
        </w:rPr>
        <w:t xml:space="preserve"> </w:t>
      </w:r>
    </w:p>
    <w:p w:rsidR="00976ED6" w:rsidRPr="00237925" w:rsidRDefault="00976ED6" w:rsidP="00BC43C6">
      <w:r w:rsidRPr="00237925">
        <w:t>“Samtec è fiera della soluzione che propone – un connettore FMC+ di prossima generazione”, afferma David Givens, Standards Director presso Samtec. “Il c</w:t>
      </w:r>
      <w:r>
        <w:t>onnettore SEARAY™ personalizzato</w:t>
      </w:r>
      <w:r w:rsidRPr="00237925">
        <w:t xml:space="preserve"> presenta affidabilità assoluta. Offre ampia flessibilità sia agli sviluppatori di FPGA che agli utilizzatori di hardware VITA, al tempo stesso mantenendo </w:t>
      </w:r>
      <w:r>
        <w:t>la</w:t>
      </w:r>
      <w:r w:rsidRPr="00237925">
        <w:t xml:space="preserve"> perfetta integrità del segnale.” </w:t>
      </w:r>
    </w:p>
    <w:p w:rsidR="00976ED6" w:rsidRPr="00237925" w:rsidRDefault="00976ED6" w:rsidP="0086103D">
      <w:pPr>
        <w:rPr>
          <w:color w:val="000000"/>
        </w:rPr>
      </w:pPr>
      <w:r w:rsidRPr="00237925" w:rsidDel="003235D8">
        <w:rPr>
          <w:color w:val="000000"/>
        </w:rPr>
        <w:t xml:space="preserve"> </w:t>
      </w:r>
      <w:r w:rsidRPr="00237925">
        <w:rPr>
          <w:color w:val="000000"/>
        </w:rPr>
        <w:t xml:space="preserve"> </w:t>
      </w:r>
    </w:p>
    <w:p w:rsidR="00976ED6" w:rsidRPr="00237925" w:rsidRDefault="00976ED6" w:rsidP="0086103D">
      <w:pPr>
        <w:rPr>
          <w:color w:val="000000"/>
        </w:rPr>
      </w:pPr>
      <w:r w:rsidRPr="00237925">
        <w:rPr>
          <w:color w:val="000000"/>
        </w:rPr>
        <w:lastRenderedPageBreak/>
        <w:t xml:space="preserve">Per maggiori informazioni sulla linea completa di soluzioni mezzanine SEARAY™ o VITA 57.4 FMC+ di Samtec, inviare una mail ai nostri esperti tecnici all’indirizzo </w:t>
      </w:r>
      <w:hyperlink r:id="rId8" w:history="1">
        <w:r w:rsidRPr="00237925">
          <w:rPr>
            <w:rStyle w:val="Hyperlink"/>
          </w:rPr>
          <w:t>FMC@samtec.com</w:t>
        </w:r>
      </w:hyperlink>
      <w:r w:rsidRPr="00237925">
        <w:rPr>
          <w:color w:val="000000"/>
        </w:rPr>
        <w:t xml:space="preserve"> o visitare </w:t>
      </w:r>
      <w:hyperlink r:id="rId9" w:history="1">
        <w:r w:rsidRPr="00237925">
          <w:rPr>
            <w:rStyle w:val="Hyperlink"/>
          </w:rPr>
          <w:t>https://www.samtec.com/standards/vita/fmc-plus</w:t>
        </w:r>
      </w:hyperlink>
      <w:r w:rsidRPr="00237925">
        <w:t xml:space="preserve">. </w:t>
      </w:r>
    </w:p>
    <w:p w:rsidR="00976ED6" w:rsidRPr="00237925" w:rsidRDefault="00976ED6" w:rsidP="0086103D">
      <w:pPr>
        <w:rPr>
          <w:color w:val="000000"/>
        </w:rPr>
      </w:pPr>
    </w:p>
    <w:p w:rsidR="00976ED6" w:rsidRPr="00237925" w:rsidRDefault="00976ED6" w:rsidP="0086103D">
      <w:pPr>
        <w:rPr>
          <w:b/>
        </w:rPr>
      </w:pPr>
    </w:p>
    <w:p w:rsidR="00976ED6" w:rsidRPr="00237925" w:rsidRDefault="00976ED6" w:rsidP="0086103D">
      <w:pPr>
        <w:rPr>
          <w:b/>
        </w:rPr>
      </w:pPr>
    </w:p>
    <w:p w:rsidR="00976ED6" w:rsidRPr="00237925" w:rsidRDefault="00976ED6" w:rsidP="0086103D">
      <w:pPr>
        <w:rPr>
          <w:sz w:val="16"/>
          <w:szCs w:val="16"/>
        </w:rPr>
      </w:pPr>
      <w:r w:rsidRPr="00237925">
        <w:rPr>
          <w:sz w:val="16"/>
          <w:szCs w:val="16"/>
        </w:rPr>
        <w:t>I marchi di design PCI-SIG®, PCI Express® e PCIe® sono marchi registrati e/o marchi di servizio di PCI-SIG.</w:t>
      </w:r>
    </w:p>
    <w:p w:rsidR="00976ED6" w:rsidRPr="00237925" w:rsidRDefault="00976ED6" w:rsidP="0086103D">
      <w:pPr>
        <w:rPr>
          <w:b/>
        </w:rPr>
      </w:pPr>
    </w:p>
    <w:p w:rsidR="00976ED6" w:rsidRPr="00237925" w:rsidRDefault="00976ED6" w:rsidP="0086103D">
      <w:pPr>
        <w:rPr>
          <w:b/>
        </w:rPr>
      </w:pPr>
      <w:r w:rsidRPr="00237925">
        <w:rPr>
          <w:b/>
        </w:rPr>
        <w:t xml:space="preserve">Informazioni su Samtec, Inc. </w:t>
      </w:r>
    </w:p>
    <w:p w:rsidR="00976ED6" w:rsidRPr="00237925" w:rsidRDefault="00976ED6" w:rsidP="0086103D">
      <w:pPr>
        <w:spacing w:before="100" w:beforeAutospacing="1" w:after="100" w:afterAutospacing="1"/>
        <w:rPr>
          <w:shd w:val="clear" w:color="auto" w:fill="FFFFFF"/>
        </w:rPr>
      </w:pPr>
      <w:r w:rsidRPr="00237925">
        <w:rPr>
          <w:shd w:val="clear" w:color="auto" w:fill="FFFFFF"/>
        </w:rPr>
        <w:t>Fondata nel 1976, Samtec è un’azienda privata del valore di 713 milioni di dollari, produttrice a livello internazionale di un’ampia gamma di soluzioni di interconnessione elettroniche: tra circuiti integrati e scheda, per package di circuiti integrati, tra scheda e scheda ad alta velocità, per cavi ad alta velocità, per sistemi ottici di pannelli e schede intermedie, per impilamento flessibile, e per cavi e componenti di ridottissime dimensioni e adatti per ambienti difficili.  I centri tecnologici Samtec sviluppano e perfezionano tecnologie, strategie e prodotti per ottimizzare sia le prestazioni che il costo di molteplici sistemi, dalla semplice piastrina a un’interfaccia situata a 100 metri di distanza nonché tutti i punti di interconnessione intermedi. La presenza globale di Samtec – 33 sedi in 18 Paesi – le permette di offrire un servizio clienti ineguagliato. Per maggiori informazioni visitare il sito</w:t>
      </w:r>
      <w:r w:rsidRPr="00237925">
        <w:rPr>
          <w:rStyle w:val="apple-converted-space"/>
          <w:shd w:val="clear" w:color="auto" w:fill="FFFFFF"/>
        </w:rPr>
        <w:t> </w:t>
      </w:r>
      <w:hyperlink r:id="rId10" w:history="1">
        <w:r w:rsidRPr="00237925">
          <w:rPr>
            <w:rStyle w:val="Hyperlink"/>
            <w:shd w:val="clear" w:color="auto" w:fill="FFFFFF"/>
          </w:rPr>
          <w:t>http://www.samtec.com</w:t>
        </w:r>
      </w:hyperlink>
      <w:r w:rsidRPr="00237925">
        <w:rPr>
          <w:shd w:val="clear" w:color="auto" w:fill="FFFFFF"/>
        </w:rPr>
        <w:t xml:space="preserve">. </w:t>
      </w:r>
    </w:p>
    <w:p w:rsidR="00976ED6" w:rsidRPr="00BC43C6" w:rsidRDefault="00976ED6" w:rsidP="0086103D">
      <w:pPr>
        <w:outlineLvl w:val="0"/>
        <w:rPr>
          <w:b/>
          <w:lang w:val="en-US"/>
        </w:rPr>
      </w:pPr>
      <w:r w:rsidRPr="00BC43C6">
        <w:rPr>
          <w:b/>
          <w:lang w:val="en-US"/>
        </w:rPr>
        <w:t>Samtec, Inc.</w:t>
      </w:r>
    </w:p>
    <w:p w:rsidR="00976ED6" w:rsidRPr="00BC43C6" w:rsidRDefault="00976ED6" w:rsidP="0086103D">
      <w:pPr>
        <w:outlineLvl w:val="0"/>
        <w:rPr>
          <w:b/>
          <w:lang w:val="en-US"/>
        </w:rPr>
      </w:pPr>
      <w:r w:rsidRPr="00BC43C6">
        <w:rPr>
          <w:b/>
          <w:lang w:val="en-US"/>
        </w:rPr>
        <w:t>P.O. Box 1147</w:t>
      </w:r>
    </w:p>
    <w:p w:rsidR="00976ED6" w:rsidRPr="00BC43C6" w:rsidRDefault="00976ED6" w:rsidP="0086103D">
      <w:pPr>
        <w:outlineLvl w:val="0"/>
        <w:rPr>
          <w:b/>
          <w:lang w:val="en-US"/>
        </w:rPr>
      </w:pPr>
      <w:r w:rsidRPr="00BC43C6">
        <w:rPr>
          <w:b/>
          <w:lang w:val="en-US"/>
        </w:rPr>
        <w:t xml:space="preserve">New Albany, IN 47151-1147 </w:t>
      </w:r>
    </w:p>
    <w:p w:rsidR="00976ED6" w:rsidRPr="00237925" w:rsidRDefault="00976ED6" w:rsidP="0086103D">
      <w:pPr>
        <w:outlineLvl w:val="0"/>
        <w:rPr>
          <w:b/>
        </w:rPr>
      </w:pPr>
      <w:r w:rsidRPr="00237925">
        <w:rPr>
          <w:b/>
        </w:rPr>
        <w:t xml:space="preserve">USA </w:t>
      </w:r>
    </w:p>
    <w:p w:rsidR="00976ED6" w:rsidRPr="00237925" w:rsidRDefault="00976ED6" w:rsidP="0086103D">
      <w:pPr>
        <w:outlineLvl w:val="0"/>
        <w:rPr>
          <w:b/>
        </w:rPr>
      </w:pPr>
      <w:r w:rsidRPr="00237925">
        <w:rPr>
          <w:b/>
        </w:rPr>
        <w:t>Telefono: 1-800-SAMTEC-9 (800-726-8329)</w:t>
      </w:r>
    </w:p>
    <w:p w:rsidR="00976ED6" w:rsidRPr="00237925" w:rsidRDefault="00536EBE" w:rsidP="0086103D">
      <w:pPr>
        <w:rPr>
          <w:rStyle w:val="Hyperlink"/>
        </w:rPr>
      </w:pPr>
      <w:hyperlink r:id="rId11" w:history="1">
        <w:r w:rsidR="00976ED6" w:rsidRPr="00237925">
          <w:rPr>
            <w:rStyle w:val="Hyperlink"/>
          </w:rPr>
          <w:t>www.samtec.com</w:t>
        </w:r>
      </w:hyperlink>
    </w:p>
    <w:p w:rsidR="00976ED6" w:rsidRPr="00237925" w:rsidRDefault="00976ED6" w:rsidP="0086103D">
      <w:pPr>
        <w:rPr>
          <w:rStyle w:val="Hyperlink"/>
        </w:rPr>
      </w:pPr>
    </w:p>
    <w:p w:rsidR="00976ED6" w:rsidRPr="00237925" w:rsidRDefault="00976ED6" w:rsidP="0086103D">
      <w:pPr>
        <w:rPr>
          <w:b/>
        </w:rPr>
      </w:pPr>
    </w:p>
    <w:p w:rsidR="00976ED6" w:rsidRPr="00237925" w:rsidRDefault="00976ED6" w:rsidP="0086103D">
      <w:pPr>
        <w:rPr>
          <w:b/>
        </w:rPr>
      </w:pPr>
    </w:p>
    <w:p w:rsidR="00976ED6" w:rsidRPr="00237925" w:rsidRDefault="00976ED6" w:rsidP="0086103D">
      <w:pPr>
        <w:rPr>
          <w:b/>
        </w:rPr>
      </w:pPr>
    </w:p>
    <w:p w:rsidR="00976ED6" w:rsidRPr="00237925" w:rsidRDefault="00976ED6" w:rsidP="0086103D">
      <w:pPr>
        <w:rPr>
          <w:b/>
        </w:rPr>
      </w:pPr>
    </w:p>
    <w:p w:rsidR="00976ED6" w:rsidRPr="00237925" w:rsidRDefault="00976ED6" w:rsidP="0086103D">
      <w:pPr>
        <w:rPr>
          <w:b/>
        </w:rPr>
      </w:pPr>
    </w:p>
    <w:p w:rsidR="00976ED6" w:rsidRPr="00237925" w:rsidRDefault="00976ED6" w:rsidP="0086103D">
      <w:pPr>
        <w:rPr>
          <w:b/>
        </w:rPr>
      </w:pPr>
    </w:p>
    <w:p w:rsidR="00976ED6" w:rsidRPr="00237925" w:rsidRDefault="00976ED6" w:rsidP="0086103D">
      <w:pPr>
        <w:rPr>
          <w:b/>
        </w:rPr>
      </w:pPr>
    </w:p>
    <w:p w:rsidR="00976ED6" w:rsidRPr="00237925" w:rsidRDefault="00976ED6" w:rsidP="0086103D">
      <w:pPr>
        <w:rPr>
          <w:b/>
        </w:rPr>
      </w:pPr>
    </w:p>
    <w:p w:rsidR="00976ED6" w:rsidRPr="00237925" w:rsidRDefault="00976ED6" w:rsidP="0086103D">
      <w:pPr>
        <w:rPr>
          <w:b/>
        </w:rPr>
      </w:pPr>
    </w:p>
    <w:p w:rsidR="00976ED6" w:rsidRPr="00237925" w:rsidRDefault="00976ED6" w:rsidP="0086103D">
      <w:pPr>
        <w:rPr>
          <w:b/>
        </w:rPr>
      </w:pPr>
    </w:p>
    <w:p w:rsidR="00976ED6" w:rsidRPr="00237925" w:rsidRDefault="00976ED6" w:rsidP="0086103D">
      <w:pPr>
        <w:rPr>
          <w:b/>
        </w:rPr>
      </w:pPr>
    </w:p>
    <w:p w:rsidR="00976ED6" w:rsidRPr="00237925" w:rsidRDefault="00976ED6" w:rsidP="0086103D">
      <w:pPr>
        <w:rPr>
          <w:b/>
        </w:rPr>
      </w:pPr>
    </w:p>
    <w:p w:rsidR="00976ED6" w:rsidRPr="00237925" w:rsidRDefault="00976ED6" w:rsidP="0086103D">
      <w:pPr>
        <w:rPr>
          <w:b/>
        </w:rPr>
      </w:pPr>
    </w:p>
    <w:p w:rsidR="00976ED6" w:rsidRPr="00237925" w:rsidRDefault="00976ED6" w:rsidP="0086103D">
      <w:pPr>
        <w:rPr>
          <w:b/>
        </w:rPr>
      </w:pPr>
    </w:p>
    <w:p w:rsidR="00976ED6" w:rsidRPr="00237925" w:rsidRDefault="00976ED6" w:rsidP="0086103D">
      <w:pPr>
        <w:rPr>
          <w:color w:val="000000"/>
        </w:rPr>
      </w:pPr>
    </w:p>
    <w:sectPr w:rsidR="00976ED6" w:rsidRPr="00237925" w:rsidSect="006D526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76ED6" w:rsidRPr="00237925" w:rsidRDefault="00976ED6" w:rsidP="00046271">
      <w:r w:rsidRPr="00237925">
        <w:separator/>
      </w:r>
    </w:p>
  </w:endnote>
  <w:endnote w:type="continuationSeparator" w:id="0">
    <w:p w:rsidR="00976ED6" w:rsidRPr="00237925" w:rsidRDefault="00976ED6" w:rsidP="00046271">
      <w:r w:rsidRPr="0023792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6ED6" w:rsidRPr="00237925" w:rsidRDefault="00976ED6" w:rsidP="00046271">
      <w:r w:rsidRPr="00237925">
        <w:separator/>
      </w:r>
    </w:p>
  </w:footnote>
  <w:footnote w:type="continuationSeparator" w:id="0">
    <w:p w:rsidR="00976ED6" w:rsidRPr="00237925" w:rsidRDefault="00976ED6" w:rsidP="00046271">
      <w:r w:rsidRPr="00237925"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27DB9"/>
    <w:multiLevelType w:val="hybridMultilevel"/>
    <w:tmpl w:val="FFD09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75501"/>
    <w:multiLevelType w:val="hybridMultilevel"/>
    <w:tmpl w:val="947CF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87C3C"/>
    <w:multiLevelType w:val="hybridMultilevel"/>
    <w:tmpl w:val="93A6D9F2"/>
    <w:lvl w:ilvl="0" w:tplc="0610CD90">
      <w:numFmt w:val="bullet"/>
      <w:lvlText w:val=""/>
      <w:lvlJc w:val="left"/>
      <w:pPr>
        <w:ind w:left="36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734FE3"/>
    <w:multiLevelType w:val="multilevel"/>
    <w:tmpl w:val="023E7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6371E4"/>
    <w:multiLevelType w:val="hybridMultilevel"/>
    <w:tmpl w:val="19E85A80"/>
    <w:lvl w:ilvl="0" w:tplc="67386D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4C44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7E8F44">
      <w:start w:val="75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987B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E876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AA0D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7456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E81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184D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05424E9"/>
    <w:multiLevelType w:val="hybridMultilevel"/>
    <w:tmpl w:val="5E00A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E4546"/>
    <w:multiLevelType w:val="hybridMultilevel"/>
    <w:tmpl w:val="AE28B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37755B"/>
    <w:multiLevelType w:val="hybridMultilevel"/>
    <w:tmpl w:val="DD8AA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62869"/>
    <w:multiLevelType w:val="hybridMultilevel"/>
    <w:tmpl w:val="EA36E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8C3584"/>
    <w:multiLevelType w:val="hybridMultilevel"/>
    <w:tmpl w:val="7638D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6D3D54"/>
    <w:multiLevelType w:val="hybridMultilevel"/>
    <w:tmpl w:val="1C8A2462"/>
    <w:lvl w:ilvl="0" w:tplc="1A4C446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1" w15:restartNumberingAfterBreak="0">
    <w:nsid w:val="2546173C"/>
    <w:multiLevelType w:val="hybridMultilevel"/>
    <w:tmpl w:val="271A9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D4EFD"/>
    <w:multiLevelType w:val="hybridMultilevel"/>
    <w:tmpl w:val="F8068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6F038C"/>
    <w:multiLevelType w:val="hybridMultilevel"/>
    <w:tmpl w:val="82D21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551728"/>
    <w:multiLevelType w:val="multilevel"/>
    <w:tmpl w:val="F972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E6D1C69"/>
    <w:multiLevelType w:val="hybridMultilevel"/>
    <w:tmpl w:val="187ED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392E54"/>
    <w:multiLevelType w:val="hybridMultilevel"/>
    <w:tmpl w:val="0E6200D8"/>
    <w:lvl w:ilvl="0" w:tplc="1A4C44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3D4C7C"/>
    <w:multiLevelType w:val="hybridMultilevel"/>
    <w:tmpl w:val="F22C0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0F7CBF"/>
    <w:multiLevelType w:val="hybridMultilevel"/>
    <w:tmpl w:val="E7788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8C75F1"/>
    <w:multiLevelType w:val="multilevel"/>
    <w:tmpl w:val="FB766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904033"/>
    <w:multiLevelType w:val="hybridMultilevel"/>
    <w:tmpl w:val="333AC730"/>
    <w:lvl w:ilvl="0" w:tplc="1A4C4460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1E74F74"/>
    <w:multiLevelType w:val="hybridMultilevel"/>
    <w:tmpl w:val="CE52C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73120D"/>
    <w:multiLevelType w:val="hybridMultilevel"/>
    <w:tmpl w:val="79BED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E05D49"/>
    <w:multiLevelType w:val="hybridMultilevel"/>
    <w:tmpl w:val="E49E0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A80420"/>
    <w:multiLevelType w:val="hybridMultilevel"/>
    <w:tmpl w:val="E570B2EA"/>
    <w:lvl w:ilvl="0" w:tplc="709A34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C00EF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3983CB2">
      <w:start w:val="75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ECFF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4E76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F05E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BCB3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12C7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EA9E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44E2879"/>
    <w:multiLevelType w:val="hybridMultilevel"/>
    <w:tmpl w:val="D3669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12"/>
  </w:num>
  <w:num w:numId="4">
    <w:abstractNumId w:val="25"/>
  </w:num>
  <w:num w:numId="5">
    <w:abstractNumId w:val="13"/>
  </w:num>
  <w:num w:numId="6">
    <w:abstractNumId w:val="6"/>
  </w:num>
  <w:num w:numId="7">
    <w:abstractNumId w:val="4"/>
  </w:num>
  <w:num w:numId="8">
    <w:abstractNumId w:val="24"/>
  </w:num>
  <w:num w:numId="9">
    <w:abstractNumId w:val="5"/>
  </w:num>
  <w:num w:numId="10">
    <w:abstractNumId w:val="18"/>
  </w:num>
  <w:num w:numId="11">
    <w:abstractNumId w:val="16"/>
  </w:num>
  <w:num w:numId="12">
    <w:abstractNumId w:val="20"/>
  </w:num>
  <w:num w:numId="13">
    <w:abstractNumId w:val="10"/>
  </w:num>
  <w:num w:numId="14">
    <w:abstractNumId w:val="19"/>
  </w:num>
  <w:num w:numId="15">
    <w:abstractNumId w:val="0"/>
  </w:num>
  <w:num w:numId="16">
    <w:abstractNumId w:val="2"/>
  </w:num>
  <w:num w:numId="17">
    <w:abstractNumId w:val="17"/>
  </w:num>
  <w:num w:numId="18">
    <w:abstractNumId w:val="7"/>
  </w:num>
  <w:num w:numId="19">
    <w:abstractNumId w:val="11"/>
  </w:num>
  <w:num w:numId="20">
    <w:abstractNumId w:val="1"/>
  </w:num>
  <w:num w:numId="21">
    <w:abstractNumId w:val="8"/>
  </w:num>
  <w:num w:numId="22">
    <w:abstractNumId w:val="23"/>
  </w:num>
  <w:num w:numId="23">
    <w:abstractNumId w:val="22"/>
  </w:num>
  <w:num w:numId="24">
    <w:abstractNumId w:val="15"/>
  </w:num>
  <w:num w:numId="25">
    <w:abstractNumId w:val="9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sLS0NDU0NTEzMjFT0lEKTi0uzszPAykwrgUAmTk1BywAAAA="/>
    <w:docVar w:name="AppVer" w:val="???"/>
    <w:docVar w:name="CheckSum" w:val="????"/>
    <w:docVar w:name="CLIName" w:val="????????????"/>
    <w:docVar w:name="DateTime" w:val="?????????????????????????????"/>
    <w:docVar w:name="DoneBy" w:val="??????????????????"/>
    <w:docVar w:name="IPAddress" w:val="??????????"/>
    <w:docVar w:name="Random" w:val="10"/>
  </w:docVars>
  <w:rsids>
    <w:rsidRoot w:val="002D3D34"/>
    <w:rsid w:val="000016F6"/>
    <w:rsid w:val="00003B65"/>
    <w:rsid w:val="00012591"/>
    <w:rsid w:val="000200EC"/>
    <w:rsid w:val="0002382B"/>
    <w:rsid w:val="000256DC"/>
    <w:rsid w:val="00033543"/>
    <w:rsid w:val="000373AD"/>
    <w:rsid w:val="00042410"/>
    <w:rsid w:val="000452F4"/>
    <w:rsid w:val="00046271"/>
    <w:rsid w:val="00047600"/>
    <w:rsid w:val="000505BA"/>
    <w:rsid w:val="00052AB0"/>
    <w:rsid w:val="00054FE6"/>
    <w:rsid w:val="00061E37"/>
    <w:rsid w:val="00074A3F"/>
    <w:rsid w:val="00084256"/>
    <w:rsid w:val="00094A50"/>
    <w:rsid w:val="00096025"/>
    <w:rsid w:val="00097C41"/>
    <w:rsid w:val="000A1091"/>
    <w:rsid w:val="000A2857"/>
    <w:rsid w:val="000A69E8"/>
    <w:rsid w:val="000A6F2C"/>
    <w:rsid w:val="000E1D15"/>
    <w:rsid w:val="000E5271"/>
    <w:rsid w:val="000E54E2"/>
    <w:rsid w:val="000E7D25"/>
    <w:rsid w:val="00101B22"/>
    <w:rsid w:val="00102CA8"/>
    <w:rsid w:val="001134AC"/>
    <w:rsid w:val="001220D3"/>
    <w:rsid w:val="00125106"/>
    <w:rsid w:val="001275EE"/>
    <w:rsid w:val="001305A5"/>
    <w:rsid w:val="001308CB"/>
    <w:rsid w:val="00134B71"/>
    <w:rsid w:val="0014284B"/>
    <w:rsid w:val="0014491A"/>
    <w:rsid w:val="0014604F"/>
    <w:rsid w:val="00146EB8"/>
    <w:rsid w:val="00152E6B"/>
    <w:rsid w:val="0016356A"/>
    <w:rsid w:val="00172839"/>
    <w:rsid w:val="001730B2"/>
    <w:rsid w:val="001741C7"/>
    <w:rsid w:val="00176731"/>
    <w:rsid w:val="00176A3D"/>
    <w:rsid w:val="00177BAB"/>
    <w:rsid w:val="001836B4"/>
    <w:rsid w:val="0018491C"/>
    <w:rsid w:val="00184C7A"/>
    <w:rsid w:val="00186C70"/>
    <w:rsid w:val="00190347"/>
    <w:rsid w:val="001A108E"/>
    <w:rsid w:val="001A4053"/>
    <w:rsid w:val="001B0FC1"/>
    <w:rsid w:val="001C19F1"/>
    <w:rsid w:val="001C6AB7"/>
    <w:rsid w:val="001D1BE5"/>
    <w:rsid w:val="001D29AF"/>
    <w:rsid w:val="001D52FC"/>
    <w:rsid w:val="001E5E3D"/>
    <w:rsid w:val="001F1C9E"/>
    <w:rsid w:val="001F2CBB"/>
    <w:rsid w:val="00205EBD"/>
    <w:rsid w:val="00206E6F"/>
    <w:rsid w:val="00217ACC"/>
    <w:rsid w:val="00226FA7"/>
    <w:rsid w:val="0023344F"/>
    <w:rsid w:val="00235F3A"/>
    <w:rsid w:val="00237925"/>
    <w:rsid w:val="00240012"/>
    <w:rsid w:val="002555D2"/>
    <w:rsid w:val="00255C37"/>
    <w:rsid w:val="0025708F"/>
    <w:rsid w:val="00264DF5"/>
    <w:rsid w:val="002674F0"/>
    <w:rsid w:val="00274F9F"/>
    <w:rsid w:val="002A3CC6"/>
    <w:rsid w:val="002B0234"/>
    <w:rsid w:val="002B0708"/>
    <w:rsid w:val="002B2CA6"/>
    <w:rsid w:val="002B31A8"/>
    <w:rsid w:val="002B5934"/>
    <w:rsid w:val="002C3512"/>
    <w:rsid w:val="002C74A4"/>
    <w:rsid w:val="002D0B6F"/>
    <w:rsid w:val="002D3D34"/>
    <w:rsid w:val="002D3E33"/>
    <w:rsid w:val="002D5174"/>
    <w:rsid w:val="002E009A"/>
    <w:rsid w:val="002E26F1"/>
    <w:rsid w:val="002F1326"/>
    <w:rsid w:val="002F4303"/>
    <w:rsid w:val="00306ED4"/>
    <w:rsid w:val="00321886"/>
    <w:rsid w:val="003235D8"/>
    <w:rsid w:val="00323A7C"/>
    <w:rsid w:val="00342155"/>
    <w:rsid w:val="00343F56"/>
    <w:rsid w:val="00355018"/>
    <w:rsid w:val="00365A30"/>
    <w:rsid w:val="00365C16"/>
    <w:rsid w:val="0038089E"/>
    <w:rsid w:val="00390A62"/>
    <w:rsid w:val="00393971"/>
    <w:rsid w:val="003971C8"/>
    <w:rsid w:val="003A04E0"/>
    <w:rsid w:val="003A2B5C"/>
    <w:rsid w:val="003A3231"/>
    <w:rsid w:val="003B3154"/>
    <w:rsid w:val="003C242F"/>
    <w:rsid w:val="003C3E9F"/>
    <w:rsid w:val="003D09F9"/>
    <w:rsid w:val="003D6A8C"/>
    <w:rsid w:val="003E095D"/>
    <w:rsid w:val="003E1DD1"/>
    <w:rsid w:val="003E38B6"/>
    <w:rsid w:val="003E7288"/>
    <w:rsid w:val="003F252B"/>
    <w:rsid w:val="003F45FE"/>
    <w:rsid w:val="003F51AD"/>
    <w:rsid w:val="003F5386"/>
    <w:rsid w:val="003F55B3"/>
    <w:rsid w:val="003F60E3"/>
    <w:rsid w:val="0040089D"/>
    <w:rsid w:val="00410B97"/>
    <w:rsid w:val="00415086"/>
    <w:rsid w:val="004278A0"/>
    <w:rsid w:val="0043001F"/>
    <w:rsid w:val="004305B8"/>
    <w:rsid w:val="00437B50"/>
    <w:rsid w:val="00446D12"/>
    <w:rsid w:val="00451392"/>
    <w:rsid w:val="00452031"/>
    <w:rsid w:val="00453C0C"/>
    <w:rsid w:val="004605F8"/>
    <w:rsid w:val="00460A42"/>
    <w:rsid w:val="00460E88"/>
    <w:rsid w:val="004629BE"/>
    <w:rsid w:val="00463491"/>
    <w:rsid w:val="0046418B"/>
    <w:rsid w:val="00464B19"/>
    <w:rsid w:val="00471E69"/>
    <w:rsid w:val="004735DE"/>
    <w:rsid w:val="004754CD"/>
    <w:rsid w:val="0048543B"/>
    <w:rsid w:val="004854C9"/>
    <w:rsid w:val="0048642D"/>
    <w:rsid w:val="00487AC6"/>
    <w:rsid w:val="00496183"/>
    <w:rsid w:val="004B12D5"/>
    <w:rsid w:val="004B28B3"/>
    <w:rsid w:val="004B4B73"/>
    <w:rsid w:val="004B70AC"/>
    <w:rsid w:val="004D7D2A"/>
    <w:rsid w:val="004E2B41"/>
    <w:rsid w:val="004E446B"/>
    <w:rsid w:val="004F00B9"/>
    <w:rsid w:val="004F0D25"/>
    <w:rsid w:val="004F4D91"/>
    <w:rsid w:val="004F6794"/>
    <w:rsid w:val="005042DE"/>
    <w:rsid w:val="005058FB"/>
    <w:rsid w:val="0050773C"/>
    <w:rsid w:val="00513573"/>
    <w:rsid w:val="00520BB7"/>
    <w:rsid w:val="0052146D"/>
    <w:rsid w:val="00521471"/>
    <w:rsid w:val="0053473C"/>
    <w:rsid w:val="00534BE6"/>
    <w:rsid w:val="00536EBE"/>
    <w:rsid w:val="00540120"/>
    <w:rsid w:val="00542ACA"/>
    <w:rsid w:val="0054607D"/>
    <w:rsid w:val="00550598"/>
    <w:rsid w:val="00550B0A"/>
    <w:rsid w:val="00554F9D"/>
    <w:rsid w:val="00560BC6"/>
    <w:rsid w:val="00567401"/>
    <w:rsid w:val="00576528"/>
    <w:rsid w:val="005867D6"/>
    <w:rsid w:val="00590914"/>
    <w:rsid w:val="005923FA"/>
    <w:rsid w:val="005A4774"/>
    <w:rsid w:val="005B18D1"/>
    <w:rsid w:val="005B2862"/>
    <w:rsid w:val="005B3834"/>
    <w:rsid w:val="005C3250"/>
    <w:rsid w:val="005C7296"/>
    <w:rsid w:val="005D3A4F"/>
    <w:rsid w:val="005D62A7"/>
    <w:rsid w:val="005E2DF1"/>
    <w:rsid w:val="005E53B6"/>
    <w:rsid w:val="005E5CF9"/>
    <w:rsid w:val="005F2337"/>
    <w:rsid w:val="005F6EB1"/>
    <w:rsid w:val="00602850"/>
    <w:rsid w:val="00604652"/>
    <w:rsid w:val="00612064"/>
    <w:rsid w:val="00612246"/>
    <w:rsid w:val="00620D9F"/>
    <w:rsid w:val="00622AEC"/>
    <w:rsid w:val="006257A0"/>
    <w:rsid w:val="0062759F"/>
    <w:rsid w:val="006314EE"/>
    <w:rsid w:val="00634B79"/>
    <w:rsid w:val="0063608C"/>
    <w:rsid w:val="00636A32"/>
    <w:rsid w:val="006448E3"/>
    <w:rsid w:val="0064510A"/>
    <w:rsid w:val="00661AFD"/>
    <w:rsid w:val="00672FFE"/>
    <w:rsid w:val="00673111"/>
    <w:rsid w:val="006734F5"/>
    <w:rsid w:val="00675E2D"/>
    <w:rsid w:val="0067721B"/>
    <w:rsid w:val="00680398"/>
    <w:rsid w:val="00684CCE"/>
    <w:rsid w:val="0069339E"/>
    <w:rsid w:val="006A518D"/>
    <w:rsid w:val="006A5A31"/>
    <w:rsid w:val="006B2601"/>
    <w:rsid w:val="006D22C9"/>
    <w:rsid w:val="006D25FB"/>
    <w:rsid w:val="006D2AF9"/>
    <w:rsid w:val="006D5265"/>
    <w:rsid w:val="006E6E3D"/>
    <w:rsid w:val="007054B2"/>
    <w:rsid w:val="00713252"/>
    <w:rsid w:val="0071540A"/>
    <w:rsid w:val="007165A0"/>
    <w:rsid w:val="00720DE3"/>
    <w:rsid w:val="00722338"/>
    <w:rsid w:val="00724E72"/>
    <w:rsid w:val="00745AB3"/>
    <w:rsid w:val="00746A91"/>
    <w:rsid w:val="007529B7"/>
    <w:rsid w:val="00763F1B"/>
    <w:rsid w:val="00790D43"/>
    <w:rsid w:val="007937B7"/>
    <w:rsid w:val="00795B5A"/>
    <w:rsid w:val="007A5065"/>
    <w:rsid w:val="007A53E6"/>
    <w:rsid w:val="007B5EEA"/>
    <w:rsid w:val="007B6838"/>
    <w:rsid w:val="007B7073"/>
    <w:rsid w:val="007C3B42"/>
    <w:rsid w:val="007C71EB"/>
    <w:rsid w:val="007D07C4"/>
    <w:rsid w:val="007D5210"/>
    <w:rsid w:val="007F25E6"/>
    <w:rsid w:val="007F4AA3"/>
    <w:rsid w:val="008007E0"/>
    <w:rsid w:val="00802F7F"/>
    <w:rsid w:val="0081024E"/>
    <w:rsid w:val="00811E36"/>
    <w:rsid w:val="008142D6"/>
    <w:rsid w:val="008362FD"/>
    <w:rsid w:val="00841CD9"/>
    <w:rsid w:val="00846793"/>
    <w:rsid w:val="008467F3"/>
    <w:rsid w:val="00854481"/>
    <w:rsid w:val="00854FB6"/>
    <w:rsid w:val="00855DF8"/>
    <w:rsid w:val="008572C3"/>
    <w:rsid w:val="00860362"/>
    <w:rsid w:val="0086103D"/>
    <w:rsid w:val="00863AED"/>
    <w:rsid w:val="00867BBF"/>
    <w:rsid w:val="00880D96"/>
    <w:rsid w:val="008841A7"/>
    <w:rsid w:val="0089310C"/>
    <w:rsid w:val="00893236"/>
    <w:rsid w:val="008A04FF"/>
    <w:rsid w:val="008A2F6D"/>
    <w:rsid w:val="008A6C19"/>
    <w:rsid w:val="008B0399"/>
    <w:rsid w:val="008B6312"/>
    <w:rsid w:val="008C68DD"/>
    <w:rsid w:val="008D54BA"/>
    <w:rsid w:val="008E6B1A"/>
    <w:rsid w:val="008F43AA"/>
    <w:rsid w:val="009042EB"/>
    <w:rsid w:val="00904897"/>
    <w:rsid w:val="00904C90"/>
    <w:rsid w:val="00905FD4"/>
    <w:rsid w:val="00911378"/>
    <w:rsid w:val="00912398"/>
    <w:rsid w:val="009160A1"/>
    <w:rsid w:val="009249C8"/>
    <w:rsid w:val="00925681"/>
    <w:rsid w:val="00926777"/>
    <w:rsid w:val="00927277"/>
    <w:rsid w:val="00941998"/>
    <w:rsid w:val="00943B8F"/>
    <w:rsid w:val="00943CC1"/>
    <w:rsid w:val="0094785E"/>
    <w:rsid w:val="00950642"/>
    <w:rsid w:val="00955BB9"/>
    <w:rsid w:val="00956BA9"/>
    <w:rsid w:val="009572DD"/>
    <w:rsid w:val="00970053"/>
    <w:rsid w:val="009721F6"/>
    <w:rsid w:val="00976ED6"/>
    <w:rsid w:val="0098207F"/>
    <w:rsid w:val="00983CD1"/>
    <w:rsid w:val="00985B19"/>
    <w:rsid w:val="00996DED"/>
    <w:rsid w:val="00996F5E"/>
    <w:rsid w:val="009A2557"/>
    <w:rsid w:val="009C334C"/>
    <w:rsid w:val="009D1DA9"/>
    <w:rsid w:val="009D5505"/>
    <w:rsid w:val="009E2982"/>
    <w:rsid w:val="009E6939"/>
    <w:rsid w:val="009F3380"/>
    <w:rsid w:val="009F7D28"/>
    <w:rsid w:val="00A0046A"/>
    <w:rsid w:val="00A07665"/>
    <w:rsid w:val="00A107AB"/>
    <w:rsid w:val="00A11821"/>
    <w:rsid w:val="00A27D66"/>
    <w:rsid w:val="00A30A05"/>
    <w:rsid w:val="00A31C04"/>
    <w:rsid w:val="00A355B8"/>
    <w:rsid w:val="00A36C94"/>
    <w:rsid w:val="00A40ADD"/>
    <w:rsid w:val="00A4478D"/>
    <w:rsid w:val="00A45938"/>
    <w:rsid w:val="00A529E7"/>
    <w:rsid w:val="00A555C1"/>
    <w:rsid w:val="00A569D0"/>
    <w:rsid w:val="00A65525"/>
    <w:rsid w:val="00A7121A"/>
    <w:rsid w:val="00A74ACD"/>
    <w:rsid w:val="00A752EE"/>
    <w:rsid w:val="00A76F7A"/>
    <w:rsid w:val="00A81057"/>
    <w:rsid w:val="00A86DC4"/>
    <w:rsid w:val="00A92070"/>
    <w:rsid w:val="00A9580C"/>
    <w:rsid w:val="00AA409C"/>
    <w:rsid w:val="00AA7DA0"/>
    <w:rsid w:val="00AB37EE"/>
    <w:rsid w:val="00AB4B95"/>
    <w:rsid w:val="00AC08AF"/>
    <w:rsid w:val="00AC3729"/>
    <w:rsid w:val="00AC4A3A"/>
    <w:rsid w:val="00AC7A79"/>
    <w:rsid w:val="00AC7DAD"/>
    <w:rsid w:val="00AE4DB5"/>
    <w:rsid w:val="00AF49A2"/>
    <w:rsid w:val="00B11496"/>
    <w:rsid w:val="00B122E0"/>
    <w:rsid w:val="00B17843"/>
    <w:rsid w:val="00B21089"/>
    <w:rsid w:val="00B22E45"/>
    <w:rsid w:val="00B30B9E"/>
    <w:rsid w:val="00B31FD8"/>
    <w:rsid w:val="00B334AB"/>
    <w:rsid w:val="00B35769"/>
    <w:rsid w:val="00B40396"/>
    <w:rsid w:val="00B44116"/>
    <w:rsid w:val="00B45B8D"/>
    <w:rsid w:val="00B4667F"/>
    <w:rsid w:val="00B563B4"/>
    <w:rsid w:val="00B60DEB"/>
    <w:rsid w:val="00B61BC5"/>
    <w:rsid w:val="00B6327A"/>
    <w:rsid w:val="00B6600B"/>
    <w:rsid w:val="00B6736B"/>
    <w:rsid w:val="00B91A52"/>
    <w:rsid w:val="00BA1821"/>
    <w:rsid w:val="00BA4E0A"/>
    <w:rsid w:val="00BB4009"/>
    <w:rsid w:val="00BB612A"/>
    <w:rsid w:val="00BC1573"/>
    <w:rsid w:val="00BC18A4"/>
    <w:rsid w:val="00BC43C6"/>
    <w:rsid w:val="00BD3714"/>
    <w:rsid w:val="00BD7624"/>
    <w:rsid w:val="00BD7B84"/>
    <w:rsid w:val="00BF0903"/>
    <w:rsid w:val="00BF1CFF"/>
    <w:rsid w:val="00BF452A"/>
    <w:rsid w:val="00BF659A"/>
    <w:rsid w:val="00C05573"/>
    <w:rsid w:val="00C07575"/>
    <w:rsid w:val="00C15ECF"/>
    <w:rsid w:val="00C24013"/>
    <w:rsid w:val="00C2637F"/>
    <w:rsid w:val="00C3195A"/>
    <w:rsid w:val="00C32433"/>
    <w:rsid w:val="00C3422E"/>
    <w:rsid w:val="00C37572"/>
    <w:rsid w:val="00C52F15"/>
    <w:rsid w:val="00C6658E"/>
    <w:rsid w:val="00C71E6F"/>
    <w:rsid w:val="00C731A3"/>
    <w:rsid w:val="00C82E7E"/>
    <w:rsid w:val="00C924EF"/>
    <w:rsid w:val="00CB0BCB"/>
    <w:rsid w:val="00CB30CF"/>
    <w:rsid w:val="00CC2122"/>
    <w:rsid w:val="00CC2C19"/>
    <w:rsid w:val="00CC7FAC"/>
    <w:rsid w:val="00CE1BEB"/>
    <w:rsid w:val="00CE40A0"/>
    <w:rsid w:val="00CF0E68"/>
    <w:rsid w:val="00CF47F6"/>
    <w:rsid w:val="00CF775A"/>
    <w:rsid w:val="00D14C62"/>
    <w:rsid w:val="00D15355"/>
    <w:rsid w:val="00D1624B"/>
    <w:rsid w:val="00D241F2"/>
    <w:rsid w:val="00D24CAF"/>
    <w:rsid w:val="00D25013"/>
    <w:rsid w:val="00D36665"/>
    <w:rsid w:val="00D379C7"/>
    <w:rsid w:val="00D37FEB"/>
    <w:rsid w:val="00D4021A"/>
    <w:rsid w:val="00D40813"/>
    <w:rsid w:val="00D44B07"/>
    <w:rsid w:val="00D462DF"/>
    <w:rsid w:val="00D55703"/>
    <w:rsid w:val="00D5796F"/>
    <w:rsid w:val="00D60859"/>
    <w:rsid w:val="00D63C45"/>
    <w:rsid w:val="00D76AA4"/>
    <w:rsid w:val="00D77374"/>
    <w:rsid w:val="00D86B26"/>
    <w:rsid w:val="00D86C38"/>
    <w:rsid w:val="00D86D30"/>
    <w:rsid w:val="00D9312C"/>
    <w:rsid w:val="00DA0F7C"/>
    <w:rsid w:val="00DA4EAA"/>
    <w:rsid w:val="00DB7D0B"/>
    <w:rsid w:val="00DC54CB"/>
    <w:rsid w:val="00DC5CE8"/>
    <w:rsid w:val="00DC6FAD"/>
    <w:rsid w:val="00DD1BEC"/>
    <w:rsid w:val="00DE6BFE"/>
    <w:rsid w:val="00DE757D"/>
    <w:rsid w:val="00DF1C47"/>
    <w:rsid w:val="00E12229"/>
    <w:rsid w:val="00E27FDC"/>
    <w:rsid w:val="00E30771"/>
    <w:rsid w:val="00E30F10"/>
    <w:rsid w:val="00E3266F"/>
    <w:rsid w:val="00E34B0F"/>
    <w:rsid w:val="00E427EF"/>
    <w:rsid w:val="00E5263A"/>
    <w:rsid w:val="00E55AB4"/>
    <w:rsid w:val="00E5773B"/>
    <w:rsid w:val="00E71DD0"/>
    <w:rsid w:val="00E757A0"/>
    <w:rsid w:val="00E821FD"/>
    <w:rsid w:val="00E851A3"/>
    <w:rsid w:val="00EA07F9"/>
    <w:rsid w:val="00EA1C21"/>
    <w:rsid w:val="00EA74A0"/>
    <w:rsid w:val="00EA7C91"/>
    <w:rsid w:val="00EB3435"/>
    <w:rsid w:val="00EB6B8F"/>
    <w:rsid w:val="00EC156C"/>
    <w:rsid w:val="00ED008E"/>
    <w:rsid w:val="00ED0610"/>
    <w:rsid w:val="00ED1F22"/>
    <w:rsid w:val="00ED57EE"/>
    <w:rsid w:val="00EE4EC0"/>
    <w:rsid w:val="00EF10C1"/>
    <w:rsid w:val="00EF198C"/>
    <w:rsid w:val="00F005E8"/>
    <w:rsid w:val="00F0083A"/>
    <w:rsid w:val="00F008B0"/>
    <w:rsid w:val="00F0469E"/>
    <w:rsid w:val="00F123D0"/>
    <w:rsid w:val="00F20EDA"/>
    <w:rsid w:val="00F24230"/>
    <w:rsid w:val="00F25161"/>
    <w:rsid w:val="00F34187"/>
    <w:rsid w:val="00F35A72"/>
    <w:rsid w:val="00F4218D"/>
    <w:rsid w:val="00F54543"/>
    <w:rsid w:val="00F54843"/>
    <w:rsid w:val="00F738DE"/>
    <w:rsid w:val="00F770BC"/>
    <w:rsid w:val="00F861AE"/>
    <w:rsid w:val="00F86DBA"/>
    <w:rsid w:val="00F914F8"/>
    <w:rsid w:val="00FA0C5D"/>
    <w:rsid w:val="00FB3FCC"/>
    <w:rsid w:val="00FB466F"/>
    <w:rsid w:val="00FB554D"/>
    <w:rsid w:val="00FC0527"/>
    <w:rsid w:val="00FC0E21"/>
    <w:rsid w:val="00FD145E"/>
    <w:rsid w:val="00FD1787"/>
    <w:rsid w:val="00FD35E9"/>
    <w:rsid w:val="00FD7B2C"/>
    <w:rsid w:val="00FE17A8"/>
    <w:rsid w:val="00FE37D5"/>
    <w:rsid w:val="00FE728D"/>
    <w:rsid w:val="00FF3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  <w15:docId w15:val="{CF4D76C6-7813-4EA0-9AAF-271B21A08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cho" w:hAnsi="Cambria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uiPriority="9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  <w:lang w:val="it-IT" w:eastAsia="it-IT"/>
    </w:rPr>
  </w:style>
  <w:style w:type="paragraph" w:styleId="Heading1">
    <w:name w:val="heading 1"/>
    <w:basedOn w:val="Normal"/>
    <w:link w:val="Heading1Char"/>
    <w:uiPriority w:val="99"/>
    <w:qFormat/>
    <w:rsid w:val="00ED57EE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7C71EB"/>
    <w:pPr>
      <w:keepNext/>
      <w:keepLines/>
      <w:spacing w:before="200"/>
      <w:outlineLvl w:val="3"/>
    </w:pPr>
    <w:rPr>
      <w:rFonts w:ascii="Calibri" w:eastAsia="MS Gothic" w:hAnsi="Calibri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ED57EE"/>
    <w:rPr>
      <w:rFonts w:ascii="Times New Roman" w:hAnsi="Times New Roman" w:cs="Times New Roman"/>
      <w:b/>
      <w:kern w:val="36"/>
      <w:sz w:val="48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7C71EB"/>
    <w:rPr>
      <w:rFonts w:ascii="Calibri" w:eastAsia="MS Gothic" w:hAnsi="Calibri" w:cs="Times New Roman"/>
      <w:b/>
      <w:i/>
      <w:color w:val="4F81BD"/>
    </w:rPr>
  </w:style>
  <w:style w:type="character" w:styleId="Hyperlink">
    <w:name w:val="Hyperlink"/>
    <w:basedOn w:val="DefaultParagraphFont"/>
    <w:uiPriority w:val="99"/>
    <w:rsid w:val="007F25E6"/>
    <w:rPr>
      <w:rFonts w:cs="Times New Roman"/>
      <w:color w:val="0000FF"/>
      <w:u w:val="single"/>
    </w:rPr>
  </w:style>
  <w:style w:type="character" w:styleId="Strong">
    <w:name w:val="Strong"/>
    <w:basedOn w:val="DefaultParagraphFont"/>
    <w:uiPriority w:val="99"/>
    <w:qFormat/>
    <w:rsid w:val="008C68DD"/>
    <w:rPr>
      <w:rFonts w:cs="Times New Roman"/>
      <w:b/>
    </w:rPr>
  </w:style>
  <w:style w:type="paragraph" w:customStyle="1" w:styleId="Default">
    <w:name w:val="Default"/>
    <w:uiPriority w:val="99"/>
    <w:rsid w:val="00054FE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it-IT" w:eastAsia="it-IT"/>
    </w:rPr>
  </w:style>
  <w:style w:type="paragraph" w:styleId="ListParagraph">
    <w:name w:val="List Paragraph"/>
    <w:basedOn w:val="Normal"/>
    <w:uiPriority w:val="99"/>
    <w:qFormat/>
    <w:rsid w:val="00054FE6"/>
    <w:pPr>
      <w:spacing w:after="360"/>
      <w:ind w:left="720"/>
      <w:contextualSpacing/>
      <w:jc w:val="both"/>
    </w:pPr>
    <w:rPr>
      <w:rFonts w:ascii="Arial" w:hAnsi="Arial"/>
      <w:sz w:val="20"/>
      <w:szCs w:val="22"/>
      <w:lang w:val="en-GB"/>
    </w:rPr>
  </w:style>
  <w:style w:type="paragraph" w:customStyle="1" w:styleId="lead">
    <w:name w:val="lead"/>
    <w:basedOn w:val="Normal"/>
    <w:uiPriority w:val="99"/>
    <w:rsid w:val="008A6C19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page-top-spacer">
    <w:name w:val="page-top-spacer"/>
    <w:basedOn w:val="Normal"/>
    <w:uiPriority w:val="99"/>
    <w:rsid w:val="008A6C19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medium-7">
    <w:name w:val="medium-7"/>
    <w:basedOn w:val="Normal"/>
    <w:uiPriority w:val="99"/>
    <w:rsid w:val="008A6C19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apple-converted-space">
    <w:name w:val="apple-converted-space"/>
    <w:basedOn w:val="DefaultParagraphFont"/>
    <w:uiPriority w:val="99"/>
    <w:rsid w:val="008B631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F86D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86DBA"/>
    <w:rPr>
      <w:rFonts w:ascii="Segoe UI" w:hAnsi="Segoe UI" w:cs="Times New Roman"/>
      <w:sz w:val="18"/>
    </w:rPr>
  </w:style>
  <w:style w:type="paragraph" w:styleId="Header">
    <w:name w:val="header"/>
    <w:basedOn w:val="Normal"/>
    <w:link w:val="HeaderChar"/>
    <w:uiPriority w:val="99"/>
    <w:rsid w:val="000462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046271"/>
    <w:rPr>
      <w:rFonts w:cs="Times New Roman"/>
    </w:rPr>
  </w:style>
  <w:style w:type="paragraph" w:styleId="Footer">
    <w:name w:val="footer"/>
    <w:basedOn w:val="Normal"/>
    <w:link w:val="FooterChar"/>
    <w:uiPriority w:val="99"/>
    <w:rsid w:val="000462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046271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rsid w:val="006B2601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6B26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6B2601"/>
    <w:rPr>
      <w:rFonts w:cs="Times New Roman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B26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6B2601"/>
    <w:rPr>
      <w:rFonts w:cs="Times New Roman"/>
      <w:b/>
      <w:sz w:val="20"/>
    </w:rPr>
  </w:style>
  <w:style w:type="character" w:customStyle="1" w:styleId="UnresolvedMention1">
    <w:name w:val="Unresolved Mention1"/>
    <w:uiPriority w:val="99"/>
    <w:semiHidden/>
    <w:rsid w:val="00D5570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rsid w:val="008A04FF"/>
    <w:rPr>
      <w:rFonts w:cs="Times New Roman"/>
      <w:color w:val="800080"/>
      <w:u w:val="single"/>
    </w:rPr>
  </w:style>
  <w:style w:type="character" w:customStyle="1" w:styleId="UnresolvedMention2">
    <w:name w:val="Unresolved Mention2"/>
    <w:uiPriority w:val="99"/>
    <w:rsid w:val="006257A0"/>
    <w:rPr>
      <w:color w:val="808080"/>
      <w:shd w:val="clear" w:color="auto" w:fill="E6E6E6"/>
    </w:rPr>
  </w:style>
  <w:style w:type="character" w:customStyle="1" w:styleId="UnresolvedMention3">
    <w:name w:val="Unresolved Mention3"/>
    <w:uiPriority w:val="99"/>
    <w:rsid w:val="009D5505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CB30CF"/>
    <w:pPr>
      <w:spacing w:after="0" w:line="240" w:lineRule="auto"/>
    </w:pPr>
    <w:rPr>
      <w:sz w:val="24"/>
      <w:szCs w:val="24"/>
      <w:lang w:val="it-IT" w:eastAsia="it-IT"/>
    </w:rPr>
  </w:style>
  <w:style w:type="character" w:customStyle="1" w:styleId="UnresolvedMention">
    <w:name w:val="Unresolved Mention"/>
    <w:basedOn w:val="DefaultParagraphFont"/>
    <w:uiPriority w:val="99"/>
    <w:rsid w:val="00F123D0"/>
    <w:rPr>
      <w:rFonts w:cs="Times New Roman"/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389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89554">
          <w:marLeft w:val="116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574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575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578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58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9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9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895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5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5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57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5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MC@samtec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david.givens@samtec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samtec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samtec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amtec.com/standards/vita/fmc-pl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4</Words>
  <Characters>3619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AP Agency</Company>
  <LinksUpToDate>false</LinksUpToDate>
  <CharactersWithSpaces>42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wenfair Rousselot-Jones</dc:creator>
  <cp:keywords/>
  <dc:description/>
  <cp:lastModifiedBy>Gwenfair Rousselot-Jones</cp:lastModifiedBy>
  <cp:revision>2</cp:revision>
  <cp:lastPrinted>2018-01-16T16:30:00Z</cp:lastPrinted>
  <dcterms:created xsi:type="dcterms:W3CDTF">2018-08-16T05:44:00Z</dcterms:created>
  <dcterms:modified xsi:type="dcterms:W3CDTF">2018-08-16T05:44:00Z</dcterms:modified>
</cp:coreProperties>
</file>